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35AE3" w:rsidRPr="00C8660C" w:rsidRDefault="00FF1F02" w:rsidP="00FF1F02">
      <w:pPr>
        <w:jc w:val="center"/>
        <w:rPr>
          <w:rFonts w:ascii="Times New Roman" w:hAnsi="Times New Roman" w:cs="Times New Roman"/>
          <w:b/>
          <w:sz w:val="28"/>
          <w:u w:val="single"/>
        </w:rPr>
      </w:pPr>
      <w:r w:rsidRPr="00C8660C">
        <w:rPr>
          <w:rFonts w:ascii="Times New Roman" w:hAnsi="Times New Roman" w:cs="Times New Roman"/>
          <w:b/>
          <w:sz w:val="28"/>
          <w:u w:val="single"/>
        </w:rPr>
        <w:t>Form to be Filled by Complainant</w:t>
      </w:r>
      <w:r w:rsidR="00491E5C">
        <w:rPr>
          <w:rFonts w:ascii="Times New Roman" w:hAnsi="Times New Roman" w:cs="Times New Roman"/>
          <w:b/>
          <w:sz w:val="28"/>
          <w:u w:val="single"/>
        </w:rPr>
        <w:t xml:space="preserve"> Regarding Educational Standards and Ethics</w:t>
      </w:r>
    </w:p>
    <w:p w:rsidR="00FF1F02" w:rsidRPr="005D7241" w:rsidRDefault="00C7176C" w:rsidP="00C7176C">
      <w:pPr>
        <w:jc w:val="center"/>
        <w:rPr>
          <w:rFonts w:ascii="Times New Roman" w:hAnsi="Times New Roman" w:cs="Times New Roman"/>
          <w:sz w:val="24"/>
        </w:rPr>
      </w:pPr>
      <w:r w:rsidRPr="005D7241">
        <w:rPr>
          <w:rFonts w:ascii="Times New Roman" w:hAnsi="Times New Roman" w:cs="Times New Roman"/>
          <w:sz w:val="24"/>
        </w:rPr>
        <w:t>(The filled form is to be mailed to secretary@ishaindia.org.in)</w:t>
      </w:r>
    </w:p>
    <w:tbl>
      <w:tblPr>
        <w:tblStyle w:val="TableGrid"/>
        <w:tblW w:w="14178" w:type="dxa"/>
        <w:tblLook w:val="04A0"/>
      </w:tblPr>
      <w:tblGrid>
        <w:gridCol w:w="654"/>
        <w:gridCol w:w="2959"/>
        <w:gridCol w:w="2007"/>
        <w:gridCol w:w="4543"/>
        <w:gridCol w:w="4015"/>
      </w:tblGrid>
      <w:tr w:rsidR="005D7241" w:rsidRPr="005D7241" w:rsidTr="005D7241">
        <w:trPr>
          <w:trHeight w:val="1310"/>
        </w:trPr>
        <w:tc>
          <w:tcPr>
            <w:tcW w:w="654" w:type="dxa"/>
          </w:tcPr>
          <w:p w:rsidR="005D7241" w:rsidRPr="005D7241" w:rsidRDefault="005D7241" w:rsidP="005B495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D7241">
              <w:rPr>
                <w:rFonts w:ascii="Times New Roman" w:hAnsi="Times New Roman" w:cs="Times New Roman"/>
                <w:b/>
              </w:rPr>
              <w:t>Sl. No.</w:t>
            </w:r>
          </w:p>
        </w:tc>
        <w:tc>
          <w:tcPr>
            <w:tcW w:w="2959" w:type="dxa"/>
          </w:tcPr>
          <w:p w:rsidR="005D7241" w:rsidRPr="005D7241" w:rsidRDefault="005D7241" w:rsidP="005B495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D7241">
              <w:rPr>
                <w:rFonts w:ascii="Times New Roman" w:hAnsi="Times New Roman" w:cs="Times New Roman"/>
                <w:b/>
              </w:rPr>
              <w:t>Name , address, mobile no and  email ID of the Complainant</w:t>
            </w:r>
          </w:p>
        </w:tc>
        <w:tc>
          <w:tcPr>
            <w:tcW w:w="2007" w:type="dxa"/>
          </w:tcPr>
          <w:p w:rsidR="005D7241" w:rsidRPr="005D7241" w:rsidRDefault="005D7241" w:rsidP="005B495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D7241">
              <w:rPr>
                <w:rFonts w:ascii="Times New Roman" w:hAnsi="Times New Roman" w:cs="Times New Roman"/>
                <w:b/>
              </w:rPr>
              <w:t>ISHA Membership No of Comp</w:t>
            </w:r>
            <w:bookmarkStart w:id="0" w:name="_GoBack"/>
            <w:bookmarkEnd w:id="0"/>
            <w:r w:rsidRPr="005D7241">
              <w:rPr>
                <w:rFonts w:ascii="Times New Roman" w:hAnsi="Times New Roman" w:cs="Times New Roman"/>
                <w:b/>
              </w:rPr>
              <w:t>lainant</w:t>
            </w:r>
          </w:p>
        </w:tc>
        <w:tc>
          <w:tcPr>
            <w:tcW w:w="4543" w:type="dxa"/>
          </w:tcPr>
          <w:p w:rsidR="005D7241" w:rsidRPr="005D7241" w:rsidRDefault="005D7241" w:rsidP="005B495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D7241">
              <w:rPr>
                <w:rFonts w:ascii="Times New Roman" w:hAnsi="Times New Roman" w:cs="Times New Roman"/>
                <w:b/>
              </w:rPr>
              <w:t>Name of the Organization/ Person against whom the complaint is made.</w:t>
            </w:r>
          </w:p>
          <w:p w:rsidR="005D7241" w:rsidRPr="005D7241" w:rsidRDefault="005D7241" w:rsidP="005B495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D7241">
              <w:rPr>
                <w:rFonts w:ascii="Times New Roman" w:hAnsi="Times New Roman" w:cs="Times New Roman"/>
                <w:b/>
              </w:rPr>
              <w:t>(Each complaint should be mentioned separately, if there are multiple complaints)</w:t>
            </w:r>
          </w:p>
        </w:tc>
        <w:tc>
          <w:tcPr>
            <w:tcW w:w="4015" w:type="dxa"/>
          </w:tcPr>
          <w:p w:rsidR="005D7241" w:rsidRPr="005D7241" w:rsidRDefault="005D7241" w:rsidP="005B495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D7241">
              <w:rPr>
                <w:rFonts w:ascii="Times New Roman" w:hAnsi="Times New Roman" w:cs="Times New Roman"/>
                <w:b/>
              </w:rPr>
              <w:t>Supporting document for each complaint (Relevant statement/s / clauses within the document should be highlighted)</w:t>
            </w:r>
          </w:p>
        </w:tc>
      </w:tr>
      <w:tr w:rsidR="005D7241" w:rsidRPr="005D7241" w:rsidTr="005D7241">
        <w:trPr>
          <w:trHeight w:val="363"/>
        </w:trPr>
        <w:tc>
          <w:tcPr>
            <w:tcW w:w="654" w:type="dxa"/>
          </w:tcPr>
          <w:p w:rsidR="005D7241" w:rsidRPr="005D7241" w:rsidRDefault="005D7241">
            <w:pPr>
              <w:rPr>
                <w:rFonts w:ascii="Times New Roman" w:hAnsi="Times New Roman" w:cs="Times New Roman"/>
              </w:rPr>
            </w:pPr>
            <w:r w:rsidRPr="005D7241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959" w:type="dxa"/>
          </w:tcPr>
          <w:p w:rsidR="005D7241" w:rsidRPr="005D7241" w:rsidRDefault="005D72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07" w:type="dxa"/>
          </w:tcPr>
          <w:p w:rsidR="005D7241" w:rsidRPr="005D7241" w:rsidRDefault="005D72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43" w:type="dxa"/>
          </w:tcPr>
          <w:p w:rsidR="005D7241" w:rsidRPr="005D7241" w:rsidRDefault="005D72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15" w:type="dxa"/>
          </w:tcPr>
          <w:p w:rsidR="005D7241" w:rsidRPr="005D7241" w:rsidRDefault="005D7241">
            <w:pPr>
              <w:rPr>
                <w:rFonts w:ascii="Times New Roman" w:hAnsi="Times New Roman" w:cs="Times New Roman"/>
              </w:rPr>
            </w:pPr>
          </w:p>
        </w:tc>
      </w:tr>
      <w:tr w:rsidR="005D7241" w:rsidRPr="005D7241" w:rsidTr="005D7241">
        <w:trPr>
          <w:trHeight w:val="382"/>
        </w:trPr>
        <w:tc>
          <w:tcPr>
            <w:tcW w:w="654" w:type="dxa"/>
          </w:tcPr>
          <w:p w:rsidR="005D7241" w:rsidRPr="005D7241" w:rsidRDefault="005D7241">
            <w:pPr>
              <w:rPr>
                <w:rFonts w:ascii="Times New Roman" w:hAnsi="Times New Roman" w:cs="Times New Roman"/>
              </w:rPr>
            </w:pPr>
            <w:r w:rsidRPr="005D724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959" w:type="dxa"/>
          </w:tcPr>
          <w:p w:rsidR="005D7241" w:rsidRPr="005D7241" w:rsidRDefault="005D72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07" w:type="dxa"/>
          </w:tcPr>
          <w:p w:rsidR="005D7241" w:rsidRPr="005D7241" w:rsidRDefault="005D72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43" w:type="dxa"/>
          </w:tcPr>
          <w:p w:rsidR="005D7241" w:rsidRPr="005D7241" w:rsidRDefault="005D72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15" w:type="dxa"/>
          </w:tcPr>
          <w:p w:rsidR="005D7241" w:rsidRPr="005D7241" w:rsidRDefault="005D7241">
            <w:pPr>
              <w:rPr>
                <w:rFonts w:ascii="Times New Roman" w:hAnsi="Times New Roman" w:cs="Times New Roman"/>
              </w:rPr>
            </w:pPr>
          </w:p>
        </w:tc>
      </w:tr>
      <w:tr w:rsidR="005D7241" w:rsidRPr="005D7241" w:rsidTr="005D7241">
        <w:trPr>
          <w:trHeight w:val="382"/>
        </w:trPr>
        <w:tc>
          <w:tcPr>
            <w:tcW w:w="654" w:type="dxa"/>
          </w:tcPr>
          <w:p w:rsidR="005D7241" w:rsidRPr="005D7241" w:rsidRDefault="005D7241">
            <w:pPr>
              <w:rPr>
                <w:rFonts w:ascii="Times New Roman" w:hAnsi="Times New Roman" w:cs="Times New Roman"/>
              </w:rPr>
            </w:pPr>
            <w:r w:rsidRPr="005D724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959" w:type="dxa"/>
          </w:tcPr>
          <w:p w:rsidR="005D7241" w:rsidRPr="005D7241" w:rsidRDefault="005D72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07" w:type="dxa"/>
          </w:tcPr>
          <w:p w:rsidR="005D7241" w:rsidRPr="005D7241" w:rsidRDefault="005D72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43" w:type="dxa"/>
          </w:tcPr>
          <w:p w:rsidR="005D7241" w:rsidRPr="005D7241" w:rsidRDefault="005D72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15" w:type="dxa"/>
          </w:tcPr>
          <w:p w:rsidR="005D7241" w:rsidRPr="005D7241" w:rsidRDefault="005D7241">
            <w:pPr>
              <w:rPr>
                <w:rFonts w:ascii="Times New Roman" w:hAnsi="Times New Roman" w:cs="Times New Roman"/>
              </w:rPr>
            </w:pPr>
          </w:p>
        </w:tc>
      </w:tr>
      <w:tr w:rsidR="005D7241" w:rsidRPr="005D7241" w:rsidTr="005D7241">
        <w:trPr>
          <w:trHeight w:val="382"/>
        </w:trPr>
        <w:tc>
          <w:tcPr>
            <w:tcW w:w="654" w:type="dxa"/>
          </w:tcPr>
          <w:p w:rsidR="005D7241" w:rsidRPr="005D7241" w:rsidRDefault="005D7241">
            <w:pPr>
              <w:rPr>
                <w:rFonts w:ascii="Times New Roman" w:hAnsi="Times New Roman" w:cs="Times New Roman"/>
              </w:rPr>
            </w:pPr>
            <w:r w:rsidRPr="005D7241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959" w:type="dxa"/>
          </w:tcPr>
          <w:p w:rsidR="005D7241" w:rsidRPr="005D7241" w:rsidRDefault="005D72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07" w:type="dxa"/>
          </w:tcPr>
          <w:p w:rsidR="005D7241" w:rsidRPr="005D7241" w:rsidRDefault="005D72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43" w:type="dxa"/>
          </w:tcPr>
          <w:p w:rsidR="005D7241" w:rsidRPr="005D7241" w:rsidRDefault="005D72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15" w:type="dxa"/>
          </w:tcPr>
          <w:p w:rsidR="005D7241" w:rsidRPr="005D7241" w:rsidRDefault="005D7241">
            <w:pPr>
              <w:rPr>
                <w:rFonts w:ascii="Times New Roman" w:hAnsi="Times New Roman" w:cs="Times New Roman"/>
              </w:rPr>
            </w:pPr>
          </w:p>
        </w:tc>
      </w:tr>
    </w:tbl>
    <w:p w:rsidR="00FF1F02" w:rsidRDefault="00FF1F02"/>
    <w:sectPr w:rsidR="00FF1F02" w:rsidSect="005B495F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zc0MTA2Nzc2MTY1MjJR0lEKTi0uzszPAykwqgUA1wB0qiwAAAA="/>
  </w:docVars>
  <w:rsids>
    <w:rsidRoot w:val="00FF1F02"/>
    <w:rsid w:val="000357E0"/>
    <w:rsid w:val="00044CE0"/>
    <w:rsid w:val="000C7CC7"/>
    <w:rsid w:val="00491E5C"/>
    <w:rsid w:val="0057404F"/>
    <w:rsid w:val="005924D8"/>
    <w:rsid w:val="005B495F"/>
    <w:rsid w:val="005D7241"/>
    <w:rsid w:val="006044AF"/>
    <w:rsid w:val="0075178C"/>
    <w:rsid w:val="00785D2D"/>
    <w:rsid w:val="007E7DFA"/>
    <w:rsid w:val="008879CC"/>
    <w:rsid w:val="00903F25"/>
    <w:rsid w:val="009C654B"/>
    <w:rsid w:val="00A51D27"/>
    <w:rsid w:val="00BB14A7"/>
    <w:rsid w:val="00C7176C"/>
    <w:rsid w:val="00C8660C"/>
    <w:rsid w:val="00D218BD"/>
    <w:rsid w:val="00D35AE3"/>
    <w:rsid w:val="00FF1F0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35A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F1F0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C7176C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7176C"/>
    <w:rPr>
      <w:color w:val="808080"/>
      <w:shd w:val="clear" w:color="auto" w:fill="E6E6E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0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</dc:creator>
  <cp:keywords/>
  <dc:description/>
  <cp:lastModifiedBy>X</cp:lastModifiedBy>
  <cp:revision>4</cp:revision>
  <dcterms:created xsi:type="dcterms:W3CDTF">2018-04-05T15:44:00Z</dcterms:created>
  <dcterms:modified xsi:type="dcterms:W3CDTF">2018-04-11T09:32:00Z</dcterms:modified>
</cp:coreProperties>
</file>